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interior-desig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interior-desig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interior-desig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0Z</dcterms:created>
  <dcterms:modified xsi:type="dcterms:W3CDTF">2026-06-27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